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4C94D891" w:rsidR="007B2945" w:rsidRDefault="00A7119C" w:rsidP="00DB0B82">
      <w:pPr>
        <w:pStyle w:val="TOCHeading"/>
        <w:tabs>
          <w:tab w:val="left" w:pos="4278"/>
        </w:tabs>
        <w:rPr>
          <w:noProof/>
        </w:rPr>
      </w:pPr>
      <w:r>
        <w:lastRenderedPageBreak/>
        <w:t xml:space="preserve">Table of </w:t>
      </w:r>
      <w:r w:rsidR="00E30C44">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000000"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000000"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000000"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proofErr w:type="spellStart"/>
      <w:r w:rsidRPr="005B154B">
        <w:t>PlantUML</w:t>
      </w:r>
      <w:proofErr w:type="spellEnd"/>
      <w:r w:rsidRPr="005B154B">
        <w:t xml:space="preserve">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proofErr w:type="spellStart"/>
      <w:r w:rsidRPr="005B154B">
        <w:t>PlantUML</w:t>
      </w:r>
      <w:proofErr w:type="spellEnd"/>
      <w:r w:rsidRPr="005B154B">
        <w:t xml:space="preserve">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rPr>
        <w:t>XML</w:t>
      </w:r>
      <w:r w:rsidRPr="00425F7E">
        <w:rPr>
          <w:rStyle w:val="VerbatimChar"/>
          <w:rFonts w:ascii="Calibri" w:hAnsi="Calibri"/>
        </w:rPr>
        <w:t xml:space="preserve"> Code</w:t>
      </w:r>
      <w:r>
        <w:rPr>
          <w:rStyle w:val="VerbatimChar"/>
          <w:rFonts w:ascii="Calibri" w:hAnsi="Calibri"/>
        </w:rPr>
        <w:t xml:space="preserve"> Snippets:</w:t>
      </w:r>
    </w:p>
    <w:p w14:paraId="50618CBC" w14:textId="77777777" w:rsidR="00180672" w:rsidRPr="001D03B8" w:rsidRDefault="00180672" w:rsidP="00180672">
      <w:pPr>
        <w:pStyle w:val="SourceCode"/>
      </w:pPr>
      <w:r w:rsidRPr="001D03B8">
        <w:rPr>
          <w:rStyle w:val="KeywordTok"/>
        </w:rPr>
        <w:t>&lt;</w:t>
      </w:r>
      <w:proofErr w:type="spellStart"/>
      <w:r w:rsidRPr="001D03B8">
        <w:rPr>
          <w:rStyle w:val="KeywordTok"/>
        </w:rPr>
        <w:t>fixr:field</w:t>
      </w:r>
      <w:proofErr w:type="spellEnd"/>
      <w:r w:rsidRPr="001D03B8">
        <w:rPr>
          <w:rStyle w:val="OtherTok"/>
        </w:rPr>
        <w:t xml:space="preserve"> id=</w:t>
      </w:r>
      <w:r w:rsidRPr="001D03B8">
        <w:rPr>
          <w:rStyle w:val="StringTok"/>
        </w:rPr>
        <w:t>"45"</w:t>
      </w:r>
      <w:r w:rsidRPr="001D03B8">
        <w:rPr>
          <w:rStyle w:val="OtherTok"/>
        </w:rPr>
        <w:t xml:space="preserve"> name=</w:t>
      </w:r>
      <w:r w:rsidRPr="001D03B8">
        <w:rPr>
          <w:rStyle w:val="StringTok"/>
        </w:rPr>
        <w:t>"</w:t>
      </w:r>
      <w:proofErr w:type="spellStart"/>
      <w:r w:rsidRPr="001D03B8">
        <w:rPr>
          <w:rStyle w:val="StringTok"/>
        </w:rPr>
        <w:t>RefSeqNum</w:t>
      </w:r>
      <w:proofErr w:type="spellEnd"/>
      <w:r w:rsidRPr="001D03B8">
        <w:rPr>
          <w:rStyle w:val="StringTok"/>
        </w:rPr>
        <w:t>"</w:t>
      </w:r>
      <w:r w:rsidRPr="001D03B8">
        <w:rPr>
          <w:rStyle w:val="KeywordTok"/>
        </w:rPr>
        <w:t>&gt;</w:t>
      </w:r>
      <w:r w:rsidRPr="001D03B8">
        <w:br/>
      </w:r>
      <w:r w:rsidRPr="001D03B8">
        <w:rPr>
          <w:rStyle w:val="NormalTok"/>
        </w:rPr>
        <w:t xml:space="preserve">    </w:t>
      </w:r>
      <w:r w:rsidRPr="001D03B8">
        <w:rPr>
          <w:rStyle w:val="KeywordTok"/>
        </w:rPr>
        <w:t>&lt;</w:t>
      </w:r>
      <w:proofErr w:type="spellStart"/>
      <w:r w:rsidRPr="001D03B8">
        <w:rPr>
          <w:rStyle w:val="KeywordTok"/>
        </w:rPr>
        <w:t>fixr:annotation</w:t>
      </w:r>
      <w:proofErr w:type="spellEnd"/>
      <w:r w:rsidRPr="001D03B8">
        <w:rPr>
          <w:rStyle w:val="KeywordTok"/>
        </w:rPr>
        <w:t>&gt;</w:t>
      </w:r>
      <w:r w:rsidRPr="001D03B8">
        <w:br/>
      </w:r>
      <w:r w:rsidRPr="001D03B8">
        <w:rPr>
          <w:rStyle w:val="NormalTok"/>
        </w:rPr>
        <w:t xml:space="preserve">        </w:t>
      </w:r>
      <w:r w:rsidRPr="001D03B8">
        <w:rPr>
          <w:rStyle w:val="KeywordTok"/>
        </w:rPr>
        <w:t>&lt;</w:t>
      </w:r>
      <w:proofErr w:type="spellStart"/>
      <w:r w:rsidRPr="001D03B8">
        <w:rPr>
          <w:rStyle w:val="KeywordTok"/>
        </w:rPr>
        <w:t>fixr:documentation</w:t>
      </w:r>
      <w:proofErr w:type="spellEnd"/>
      <w:r w:rsidRPr="001D03B8">
        <w:rPr>
          <w:rStyle w:val="OtherTok"/>
        </w:rPr>
        <w:t xml:space="preserve"> </w:t>
      </w:r>
      <w:proofErr w:type="spellStart"/>
      <w:r w:rsidRPr="001D03B8">
        <w:rPr>
          <w:rStyle w:val="OtherTok"/>
        </w:rPr>
        <w:t>langId</w:t>
      </w:r>
      <w:proofErr w:type="spellEnd"/>
      <w:r w:rsidRPr="001D03B8">
        <w:rPr>
          <w:rStyle w:val="OtherTok"/>
        </w:rPr>
        <w:t>=</w:t>
      </w:r>
      <w:r w:rsidRPr="001D03B8">
        <w:rPr>
          <w:rStyle w:val="StringTok"/>
        </w:rPr>
        <w:t>"</w:t>
      </w:r>
      <w:proofErr w:type="spellStart"/>
      <w:r w:rsidRPr="001D03B8">
        <w:rPr>
          <w:rStyle w:val="StringTok"/>
        </w:rPr>
        <w:t>en</w:t>
      </w:r>
      <w:proofErr w:type="spellEnd"/>
      <w:r w:rsidRPr="001D03B8">
        <w:rPr>
          <w:rStyle w:val="StringTok"/>
        </w:rPr>
        <w:t>-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w:t>
      </w:r>
      <w:proofErr w:type="spellStart"/>
      <w:r w:rsidRPr="001D03B8">
        <w:rPr>
          <w:rStyle w:val="KeywordTok"/>
        </w:rPr>
        <w:t>fixr:documentation</w:t>
      </w:r>
      <w:proofErr w:type="spellEnd"/>
      <w:r w:rsidRPr="001D03B8">
        <w:rPr>
          <w:rStyle w:val="KeywordTok"/>
        </w:rPr>
        <w:t>&gt;</w:t>
      </w:r>
      <w:r w:rsidRPr="001D03B8">
        <w:br/>
      </w:r>
      <w:r w:rsidRPr="001D03B8">
        <w:rPr>
          <w:rStyle w:val="NormalTok"/>
        </w:rPr>
        <w:t xml:space="preserve">    </w:t>
      </w:r>
      <w:r w:rsidRPr="001D03B8">
        <w:rPr>
          <w:rStyle w:val="KeywordTok"/>
        </w:rPr>
        <w:t>&lt;/</w:t>
      </w:r>
      <w:proofErr w:type="spellStart"/>
      <w:r w:rsidRPr="001D03B8">
        <w:rPr>
          <w:rStyle w:val="KeywordTok"/>
        </w:rPr>
        <w:t>fixr:annotation</w:t>
      </w:r>
      <w:proofErr w:type="spellEnd"/>
      <w:r w:rsidRPr="001D03B8">
        <w:rPr>
          <w:rStyle w:val="KeywordTok"/>
        </w:rPr>
        <w:t>&gt;</w:t>
      </w:r>
      <w:r w:rsidRPr="001D03B8">
        <w:br/>
      </w:r>
      <w:r w:rsidRPr="001D03B8">
        <w:rPr>
          <w:rStyle w:val="KeywordTok"/>
        </w:rPr>
        <w:t>&lt;/</w:t>
      </w:r>
      <w:proofErr w:type="spellStart"/>
      <w:r w:rsidRPr="001D03B8">
        <w:rPr>
          <w:rStyle w:val="KeywordTok"/>
        </w:rPr>
        <w:t>fixr:field</w:t>
      </w:r>
      <w:proofErr w:type="spellEnd"/>
      <w:r w:rsidRPr="001D03B8">
        <w:rPr>
          <w:rStyle w:val="KeywordTok"/>
        </w:rPr>
        <w:t>&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proofErr w:type="spellStart"/>
      <w:r>
        <w:t>DefinitionTerm</w:t>
      </w:r>
      <w:proofErr w:type="spellEnd"/>
      <w:r>
        <w:t xml:space="preserve">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r>
        <w:t>::: {custom-style="</w:t>
      </w:r>
      <w:proofErr w:type="spellStart"/>
      <w:r>
        <w:t>NewPage</w:t>
      </w:r>
      <w:proofErr w:type="spellEnd"/>
      <w:r>
        <w:t>"}</w:t>
      </w:r>
    </w:p>
    <w:p w14:paraId="5FC5DFD5" w14:textId="77777777" w:rsidR="000C41D5" w:rsidRDefault="000C41D5" w:rsidP="00182E9B">
      <w:pPr>
        <w:pStyle w:val="BodyText"/>
        <w:jc w:val="lef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r>
        <w:t>::: {custom-style="</w:t>
      </w:r>
      <w:proofErr w:type="spellStart"/>
      <w:r>
        <w:t>NewPageWithTOC</w:t>
      </w:r>
      <w:proofErr w:type="spellEnd"/>
      <w:r>
        <w:t>"}</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730256DD" w:rsidR="003732DA" w:rsidRPr="000C41D5" w:rsidRDefault="003732DA" w:rsidP="0025342C">
      <w:pPr>
        <w:pStyle w:val="BodyText"/>
      </w:pPr>
      <w:r w:rsidRPr="003732DA">
        <w:rPr>
          <w:b/>
          <w:bCs/>
        </w:rPr>
        <w:t>Examples</w:t>
      </w:r>
      <w:r>
        <w:t>: ISO</w:t>
      </w:r>
      <w:r w:rsidR="00A720C1">
        <w:t>/IEC</w:t>
      </w:r>
      <w:r>
        <w:t xml:space="preserve"> Foreword, ISO</w:t>
      </w:r>
      <w:r w:rsidR="00A720C1">
        <w:t>/IEC</w:t>
      </w:r>
      <w:r>
        <w:t xml:space="preserve">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w:t>
      </w:r>
      <w:proofErr w:type="spellStart"/>
      <w:r>
        <w:t>centered</w:t>
      </w:r>
      <w:proofErr w:type="spellEnd"/>
      <w:r>
        <w:t>)</w:t>
      </w:r>
    </w:p>
    <w:p w14:paraId="6FF1B688" w14:textId="77777777" w:rsidR="000C41D5" w:rsidRDefault="000C41D5" w:rsidP="000C41D5">
      <w:pPr>
        <w:pStyle w:val="BodyText"/>
      </w:pPr>
      <w:r>
        <w:t xml:space="preserve">This is to start a new page with a larger, </w:t>
      </w:r>
      <w:proofErr w:type="spellStart"/>
      <w:r>
        <w:t>centered</w:t>
      </w:r>
      <w:proofErr w:type="spellEnd"/>
      <w:r>
        <w:t xml:space="preserve"> title. It will be added as an entry to the table of contents. It can be accessed from markdown as follows:</w:t>
      </w:r>
    </w:p>
    <w:p w14:paraId="26F46B3B" w14:textId="77777777" w:rsidR="000C41D5" w:rsidRDefault="000C41D5" w:rsidP="000C41D5">
      <w:pPr>
        <w:pStyle w:val="BodyText"/>
      </w:pPr>
      <w:r>
        <w:t>::: {custom-style="Annex"}</w:t>
      </w:r>
    </w:p>
    <w:p w14:paraId="09C27899" w14:textId="77777777" w:rsidR="000C41D5" w:rsidRDefault="000C41D5" w:rsidP="00182E9B">
      <w:pPr>
        <w:pStyle w:val="BodyText"/>
        <w:jc w:val="left"/>
      </w:pPr>
      <w:r>
        <w:t>Text to be displayed at the top of a new page\</w:t>
      </w:r>
      <w:r>
        <w:br/>
        <w:t xml:space="preserve">Backslash can be used to cut text across multiple lines (all lines are </w:t>
      </w:r>
      <w:proofErr w:type="spellStart"/>
      <w:r>
        <w:t>centered</w:t>
      </w:r>
      <w:proofErr w:type="spellEnd"/>
      <w:r>
        <w:t>)\</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716B383E" w:rsidR="003732DA" w:rsidRPr="000C41D5" w:rsidRDefault="003732DA" w:rsidP="006E4ADB">
      <w:pPr>
        <w:pStyle w:val="BodyText"/>
      </w:pPr>
      <w:r w:rsidRPr="006E4ADB">
        <w:rPr>
          <w:b/>
          <w:bCs/>
        </w:rPr>
        <w:t>Example</w:t>
      </w:r>
      <w:r>
        <w:t>: ISO</w:t>
      </w:r>
      <w:r w:rsidR="00A720C1">
        <w:t>/IEC</w:t>
      </w:r>
      <w:r>
        <w:t xml:space="preserve"> Annex</w:t>
      </w:r>
      <w:r w:rsidR="006E4ADB">
        <w:t>es</w:t>
      </w:r>
      <w:r w:rsidR="002A68E3">
        <w:t>, ISO</w:t>
      </w:r>
      <w:r w:rsidR="00A720C1">
        <w:t>/IEC</w:t>
      </w:r>
      <w:r w:rsidR="002A68E3">
        <w:t xml:space="preserve"> Bibliography</w:t>
      </w:r>
    </w:p>
    <w:p w14:paraId="60A79A4C" w14:textId="0A4880D1" w:rsidR="006E204B" w:rsidRDefault="006E204B" w:rsidP="00182E9B">
      <w:pPr>
        <w:pStyle w:val="TextBox"/>
      </w:pPr>
      <w:r>
        <w:lastRenderedPageBreak/>
        <w:t xml:space="preserve">Textbox </w:t>
      </w:r>
      <w:r w:rsidR="006E4ADB">
        <w:t>on the top of a new page without entry into table of contents.</w:t>
      </w:r>
      <w:r>
        <w:br/>
      </w:r>
      <w:r>
        <w:br/>
        <w:t xml:space="preserve">There must be no paragraphs in markdown, i.e. use </w:t>
      </w:r>
      <w:proofErr w:type="spellStart"/>
      <w:r>
        <w:t>simp</w:t>
      </w:r>
      <w:r w:rsidR="006E4ADB">
        <w:t>e</w:t>
      </w:r>
      <w:proofErr w:type="spellEnd"/>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proofErr w:type="spellStart"/>
      <w:r w:rsidR="0061342A">
        <w:rPr>
          <w:rFonts w:ascii="Courier New" w:hAnsi="Courier New"/>
          <w:sz w:val="18"/>
        </w:rPr>
        <w:t>TextBox</w:t>
      </w:r>
      <w:proofErr w:type="spellEnd"/>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w:t>
      </w:r>
      <w:proofErr w:type="spellStart"/>
      <w:r w:rsidR="0061342A" w:rsidRPr="006E4ADB">
        <w:rPr>
          <w:rStyle w:val="VerbatimChar"/>
        </w:rPr>
        <w:t>nbsp</w:t>
      </w:r>
      <w:proofErr w:type="spellEnd"/>
      <w:r w:rsidR="0061342A" w:rsidRPr="006E4ADB">
        <w:rPr>
          <w:rStyle w:val="VerbatimChar"/>
        </w:rPr>
        <w:t>;</w:t>
      </w:r>
      <w:r w:rsidR="0061342A">
        <w:rPr>
          <w:rStyle w:val="VerbatimChar"/>
        </w:rPr>
        <w:t xml:space="preserve"> </w:t>
      </w:r>
      <w:r w:rsidR="0061342A" w:rsidRPr="006E4ADB">
        <w:rPr>
          <w:rStyle w:val="VerbatimChar"/>
        </w:rPr>
        <w:t>&amp;</w:t>
      </w:r>
      <w:proofErr w:type="spellStart"/>
      <w:r w:rsidR="0061342A" w:rsidRPr="006E4ADB">
        <w:rPr>
          <w:rStyle w:val="VerbatimChar"/>
        </w:rPr>
        <w:t>nbsp</w:t>
      </w:r>
      <w:proofErr w:type="spellEnd"/>
      <w:r w:rsidR="0061342A" w:rsidRPr="006E4ADB">
        <w:rPr>
          <w:rStyle w:val="VerbatimChar"/>
        </w:rPr>
        <w:t>;</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w:t>
      </w:r>
      <w:proofErr w:type="spellStart"/>
      <w:r w:rsidR="006E4ADB" w:rsidRPr="006E4ADB">
        <w:rPr>
          <w:rStyle w:val="VerbatimChar"/>
        </w:rPr>
        <w:t>nbsp</w:t>
      </w:r>
      <w:proofErr w:type="spellEnd"/>
      <w:r w:rsidR="006E4ADB" w:rsidRPr="006E4ADB">
        <w:rPr>
          <w:rStyle w:val="VerbatimChar"/>
        </w:rPr>
        <w:t>;</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 xml:space="preserve">creating docx with </w:t>
      </w:r>
      <w:proofErr w:type="spellStart"/>
      <w:r w:rsidR="009A4404" w:rsidRPr="00CC19CF">
        <w:rPr>
          <w:u w:val="single"/>
        </w:rPr>
        <w:t>Pandoc</w:t>
      </w:r>
      <w:proofErr w:type="spellEnd"/>
      <w:r w:rsidR="009A4404" w:rsidRPr="00CC19CF">
        <w:rPr>
          <w:u w:val="single"/>
        </w:rPr>
        <w:t>:</w:t>
      </w:r>
    </w:p>
    <w:p w14:paraId="190C28B5" w14:textId="3A8F4728" w:rsidR="009A4404" w:rsidRDefault="009A4404" w:rsidP="009A4404">
      <w:pPr>
        <w:pStyle w:val="Compact"/>
        <w:numPr>
          <w:ilvl w:val="0"/>
          <w:numId w:val="32"/>
        </w:numPr>
      </w:pPr>
      <w:r>
        <w:t>Title page</w:t>
      </w:r>
    </w:p>
    <w:p w14:paraId="25A989BF" w14:textId="56C13B46" w:rsidR="009A4404" w:rsidRDefault="007D3139" w:rsidP="009A4404">
      <w:pPr>
        <w:pStyle w:val="Compact"/>
        <w:numPr>
          <w:ilvl w:val="1"/>
          <w:numId w:val="32"/>
        </w:numPr>
      </w:pPr>
      <w:r>
        <w:t>Mak</w:t>
      </w:r>
      <w:r w:rsidR="00A7119C">
        <w:t>e</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 xml:space="preserve">Mark first warning line, choose </w:t>
      </w:r>
      <w:proofErr w:type="spellStart"/>
      <w:r>
        <w:t>center</w:t>
      </w:r>
      <w:proofErr w:type="spellEnd"/>
      <w:r>
        <w:t xml:space="preserve"> text and bold</w:t>
      </w:r>
    </w:p>
    <w:p w14:paraId="1D74D929" w14:textId="23829A06"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r w:rsidR="00A7119C">
        <w:t xml:space="preserve"> and left-align i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w:t>
      </w:r>
      <w:proofErr w:type="spellStart"/>
      <w:r>
        <w:t>i</w:t>
      </w:r>
      <w:proofErr w:type="spellEnd"/>
      <w:r>
        <w:t>,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24DC2075" w:rsidR="00E36AF6" w:rsidRDefault="00446984" w:rsidP="00446984">
      <w:pPr>
        <w:pStyle w:val="Compact"/>
        <w:numPr>
          <w:ilvl w:val="1"/>
          <w:numId w:val="32"/>
        </w:numPr>
      </w:pPr>
      <w:r>
        <w:t xml:space="preserve">Check that </w:t>
      </w:r>
      <w:r w:rsidR="00DB2E20">
        <w:t>(</w:t>
      </w:r>
      <w:r>
        <w:t>session layer</w:t>
      </w:r>
      <w:r w:rsidR="00DB2E20">
        <w:t>)</w:t>
      </w:r>
      <w:r>
        <w:t xml:space="preserve"> document references are in ISO format</w:t>
      </w:r>
    </w:p>
    <w:p w14:paraId="08CA0CC2" w14:textId="77777777" w:rsidR="00E8415D" w:rsidRDefault="00E8415D" w:rsidP="00E8415D">
      <w:pPr>
        <w:pStyle w:val="Compact"/>
        <w:numPr>
          <w:ilvl w:val="0"/>
          <w:numId w:val="32"/>
        </w:numPr>
      </w:pPr>
      <w:r>
        <w:t>Table of Contents</w:t>
      </w:r>
    </w:p>
    <w:p w14:paraId="4A581A29" w14:textId="77777777" w:rsidR="00E8415D" w:rsidRDefault="00E8415D" w:rsidP="00E8415D">
      <w:pPr>
        <w:pStyle w:val="Compact"/>
        <w:numPr>
          <w:ilvl w:val="1"/>
          <w:numId w:val="32"/>
        </w:numPr>
      </w:pPr>
      <w:r>
        <w:t>Refresh entire table (not just the numbering)</w:t>
      </w:r>
    </w:p>
    <w:p w14:paraId="391E029A" w14:textId="34499D6A" w:rsidR="009A4404" w:rsidRDefault="00E8415D" w:rsidP="009A4404">
      <w:pPr>
        <w:pStyle w:val="Compact"/>
        <w:numPr>
          <w:ilvl w:val="0"/>
          <w:numId w:val="32"/>
        </w:numPr>
      </w:pPr>
      <w:r>
        <w:t>Bibliography</w:t>
      </w:r>
    </w:p>
    <w:p w14:paraId="318FCB2C" w14:textId="7A4E9E64" w:rsidR="001A704C" w:rsidRDefault="00E8415D" w:rsidP="001A704C">
      <w:pPr>
        <w:pStyle w:val="Compact"/>
        <w:numPr>
          <w:ilvl w:val="1"/>
          <w:numId w:val="32"/>
        </w:numPr>
      </w:pPr>
      <w:r>
        <w:t>Left-align the content</w:t>
      </w:r>
    </w:p>
    <w:p w14:paraId="351F48AE" w14:textId="00859A6B" w:rsidR="00E8415D" w:rsidRDefault="00E8415D" w:rsidP="001A704C">
      <w:pPr>
        <w:pStyle w:val="Compact"/>
        <w:numPr>
          <w:ilvl w:val="1"/>
          <w:numId w:val="32"/>
        </w:numPr>
      </w:pPr>
      <w:r>
        <w:t xml:space="preserve">Make </w:t>
      </w:r>
      <w:r w:rsidR="00DB2E20">
        <w:t xml:space="preserve">paragraph of </w:t>
      </w:r>
      <w:r>
        <w:t>entries [1</w:t>
      </w:r>
      <w:r w:rsidR="00DB2E20">
        <w:t>] to [9] hanging by 0.5cm</w:t>
      </w:r>
    </w:p>
    <w:p w14:paraId="20819DCA" w14:textId="2FB81A5D" w:rsidR="00DB2E20" w:rsidRDefault="00DB2E20" w:rsidP="001A704C">
      <w:pPr>
        <w:pStyle w:val="Compact"/>
        <w:numPr>
          <w:ilvl w:val="1"/>
          <w:numId w:val="32"/>
        </w:numPr>
      </w:pPr>
      <w:r>
        <w:t>Make paragraph of entries [10] and above hanging by 0.7cm</w:t>
      </w:r>
    </w:p>
    <w:p w14:paraId="7ABACAEE" w14:textId="7211B364" w:rsidR="0052347B" w:rsidRDefault="0052347B" w:rsidP="0052347B">
      <w:pPr>
        <w:pStyle w:val="Compact"/>
        <w:rPr>
          <w:lang w:val="en-US"/>
        </w:rPr>
      </w:pPr>
    </w:p>
    <w:p w14:paraId="45621C89" w14:textId="77777777" w:rsidR="00182E9B" w:rsidRPr="00FE3972" w:rsidRDefault="00182E9B" w:rsidP="00182E9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182E9B" w:rsidRPr="00DA02DD" w14:paraId="3E311E0B" w14:textId="77777777" w:rsidTr="001B46E4">
        <w:trPr>
          <w:cnfStyle w:val="100000000000" w:firstRow="1" w:lastRow="0" w:firstColumn="0" w:lastColumn="0" w:oddVBand="0" w:evenVBand="0" w:oddHBand="0" w:evenHBand="0" w:firstRowFirstColumn="0" w:firstRowLastColumn="0" w:lastRowFirstColumn="0" w:lastRowLastColumn="0"/>
        </w:trPr>
        <w:tc>
          <w:tcPr>
            <w:tcW w:w="1330" w:type="dxa"/>
          </w:tcPr>
          <w:p w14:paraId="5FED92ED" w14:textId="77777777" w:rsidR="00182E9B" w:rsidRPr="00DA02DD" w:rsidRDefault="00182E9B" w:rsidP="001B46E4">
            <w:pPr>
              <w:rPr>
                <w:b/>
                <w:bCs/>
              </w:rPr>
            </w:pPr>
            <w:r w:rsidRPr="00DA02DD">
              <w:rPr>
                <w:b/>
                <w:bCs/>
              </w:rPr>
              <w:t>Date</w:t>
            </w:r>
          </w:p>
        </w:tc>
        <w:tc>
          <w:tcPr>
            <w:tcW w:w="1354" w:type="dxa"/>
          </w:tcPr>
          <w:p w14:paraId="382A822A" w14:textId="77777777" w:rsidR="00182E9B" w:rsidRPr="00DA02DD" w:rsidRDefault="00182E9B" w:rsidP="001B46E4">
            <w:pPr>
              <w:rPr>
                <w:b/>
                <w:bCs/>
              </w:rPr>
            </w:pPr>
            <w:r w:rsidRPr="00DA02DD">
              <w:rPr>
                <w:b/>
                <w:bCs/>
              </w:rPr>
              <w:t>Author</w:t>
            </w:r>
          </w:p>
        </w:tc>
        <w:tc>
          <w:tcPr>
            <w:tcW w:w="6241" w:type="dxa"/>
          </w:tcPr>
          <w:p w14:paraId="51D04698" w14:textId="77777777" w:rsidR="00182E9B" w:rsidRPr="00DA02DD" w:rsidRDefault="00182E9B" w:rsidP="001B46E4">
            <w:pPr>
              <w:rPr>
                <w:b/>
                <w:bCs/>
              </w:rPr>
            </w:pPr>
            <w:r w:rsidRPr="00DA02DD">
              <w:rPr>
                <w:b/>
                <w:bCs/>
              </w:rPr>
              <w:t>Change</w:t>
            </w:r>
          </w:p>
        </w:tc>
      </w:tr>
      <w:tr w:rsidR="00182E9B" w14:paraId="227BC49E" w14:textId="77777777" w:rsidTr="001B46E4">
        <w:tc>
          <w:tcPr>
            <w:tcW w:w="1330" w:type="dxa"/>
          </w:tcPr>
          <w:p w14:paraId="7D5A6A41" w14:textId="77777777" w:rsidR="00182E9B" w:rsidRDefault="00182E9B" w:rsidP="001B46E4">
            <w:r>
              <w:t>Oct 26, 2020</w:t>
            </w:r>
          </w:p>
        </w:tc>
        <w:tc>
          <w:tcPr>
            <w:tcW w:w="1354" w:type="dxa"/>
          </w:tcPr>
          <w:p w14:paraId="10AB2CC9" w14:textId="77777777" w:rsidR="00182E9B" w:rsidRDefault="00182E9B" w:rsidP="001B46E4">
            <w:r>
              <w:t>Hanno Klein</w:t>
            </w:r>
          </w:p>
        </w:tc>
        <w:tc>
          <w:tcPr>
            <w:tcW w:w="6241" w:type="dxa"/>
          </w:tcPr>
          <w:p w14:paraId="11E1E786" w14:textId="77777777" w:rsidR="00182E9B" w:rsidRDefault="00182E9B" w:rsidP="001B46E4">
            <w:r>
              <w:t>Changed font size for hyperlinks from 11 to 10 to match body text.</w:t>
            </w:r>
          </w:p>
        </w:tc>
      </w:tr>
      <w:tr w:rsidR="00182E9B" w14:paraId="4DCABAD5" w14:textId="77777777" w:rsidTr="001B46E4">
        <w:tc>
          <w:tcPr>
            <w:tcW w:w="1330" w:type="dxa"/>
          </w:tcPr>
          <w:p w14:paraId="01329913" w14:textId="50E50E6A" w:rsidR="00182E9B" w:rsidRDefault="00182E9B" w:rsidP="001B46E4">
            <w:r>
              <w:t>Jan 12, 2021</w:t>
            </w:r>
          </w:p>
        </w:tc>
        <w:tc>
          <w:tcPr>
            <w:tcW w:w="1354" w:type="dxa"/>
          </w:tcPr>
          <w:p w14:paraId="0D271FCF" w14:textId="1179FD2E" w:rsidR="00182E9B" w:rsidRDefault="00182E9B" w:rsidP="001B46E4">
            <w:r>
              <w:t>Hanno Klein</w:t>
            </w:r>
          </w:p>
        </w:tc>
        <w:tc>
          <w:tcPr>
            <w:tcW w:w="6241" w:type="dxa"/>
          </w:tcPr>
          <w:p w14:paraId="30FBFAA1" w14:textId="4BA01E2C" w:rsidR="00182E9B" w:rsidRDefault="00182E9B" w:rsidP="001B46E4">
            <w:r w:rsidRPr="00182E9B">
              <w:t xml:space="preserve">Change indent and </w:t>
            </w:r>
            <w:proofErr w:type="spellStart"/>
            <w:r w:rsidRPr="00182E9B">
              <w:t>tabstop</w:t>
            </w:r>
            <w:proofErr w:type="spellEnd"/>
            <w:r w:rsidRPr="00182E9B">
              <w:t xml:space="preserve"> of heading 3 (not enough space for double digit level 3 sections)</w:t>
            </w:r>
          </w:p>
        </w:tc>
      </w:tr>
      <w:tr w:rsidR="00182E9B" w14:paraId="7B09AF8F" w14:textId="77777777" w:rsidTr="001B46E4">
        <w:tc>
          <w:tcPr>
            <w:tcW w:w="1330" w:type="dxa"/>
          </w:tcPr>
          <w:p w14:paraId="756E5262" w14:textId="618E0B44" w:rsidR="00182E9B" w:rsidRDefault="00182E9B" w:rsidP="001B46E4">
            <w:r>
              <w:t>Nov 2021</w:t>
            </w:r>
          </w:p>
        </w:tc>
        <w:tc>
          <w:tcPr>
            <w:tcW w:w="1354" w:type="dxa"/>
          </w:tcPr>
          <w:p w14:paraId="245B6966" w14:textId="215314C9" w:rsidR="00182E9B" w:rsidRDefault="00182E9B" w:rsidP="001B46E4">
            <w:r>
              <w:t>Hanno Klein</w:t>
            </w:r>
          </w:p>
        </w:tc>
        <w:tc>
          <w:tcPr>
            <w:tcW w:w="6241" w:type="dxa"/>
          </w:tcPr>
          <w:p w14:paraId="61E721D4" w14:textId="04545ABE" w:rsidR="00182E9B" w:rsidRDefault="00182E9B" w:rsidP="00A7119C">
            <w:pPr>
              <w:pStyle w:val="BodyText"/>
              <w:spacing w:before="0" w:after="240"/>
            </w:pPr>
            <w:r>
              <w:t>Made multiple changes based on feedback from ISO editors.</w:t>
            </w:r>
          </w:p>
        </w:tc>
      </w:tr>
      <w:tr w:rsidR="00182E9B" w14:paraId="1F45556E" w14:textId="77777777" w:rsidTr="001B46E4">
        <w:tc>
          <w:tcPr>
            <w:tcW w:w="1330" w:type="dxa"/>
          </w:tcPr>
          <w:p w14:paraId="3DA0F038" w14:textId="3B9D2967" w:rsidR="00182E9B" w:rsidRDefault="00A7119C" w:rsidP="001B46E4">
            <w:r>
              <w:t>Jan 17, 2022</w:t>
            </w:r>
          </w:p>
        </w:tc>
        <w:tc>
          <w:tcPr>
            <w:tcW w:w="1354" w:type="dxa"/>
          </w:tcPr>
          <w:p w14:paraId="622C6424" w14:textId="43029384" w:rsidR="00182E9B" w:rsidRDefault="00A7119C" w:rsidP="001B46E4">
            <w:r>
              <w:t>Hanno Klein</w:t>
            </w:r>
          </w:p>
        </w:tc>
        <w:tc>
          <w:tcPr>
            <w:tcW w:w="6241" w:type="dxa"/>
          </w:tcPr>
          <w:p w14:paraId="36C7970C" w14:textId="77777777" w:rsidR="00182E9B" w:rsidRDefault="00A7119C" w:rsidP="001B46E4">
            <w:r>
              <w:t>Changed TOC Heading name from "Contents" to "Table of Contents" and level from "Body Text" to "Level 1" so that it appears in the TOC and navigation pane.</w:t>
            </w:r>
          </w:p>
          <w:p w14:paraId="5C0AA413" w14:textId="6D1A7FED" w:rsidR="00DB2E20" w:rsidRDefault="00DB2E20" w:rsidP="001B46E4">
            <w:r>
              <w:t>Updated list of manual steps with actions for Bibliography.</w:t>
            </w:r>
          </w:p>
        </w:tc>
      </w:tr>
    </w:tbl>
    <w:p w14:paraId="2C1BE663" w14:textId="77777777" w:rsidR="00182E9B" w:rsidRPr="00182E9B" w:rsidRDefault="00182E9B" w:rsidP="0052347B">
      <w:pPr>
        <w:pStyle w:val="Compact"/>
      </w:pPr>
    </w:p>
    <w:sectPr w:rsidR="00182E9B" w:rsidRPr="00182E9B"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E9D14" w14:textId="77777777" w:rsidR="00ED0D9E" w:rsidRDefault="00ED0D9E">
      <w:pPr>
        <w:spacing w:after="0"/>
      </w:pPr>
      <w:r>
        <w:separator/>
      </w:r>
    </w:p>
  </w:endnote>
  <w:endnote w:type="continuationSeparator" w:id="0">
    <w:p w14:paraId="27A70826" w14:textId="77777777" w:rsidR="00ED0D9E" w:rsidRDefault="00ED0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4BED" w14:textId="5DE342FF"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w:t>
    </w:r>
    <w:r w:rsidR="007940AD">
      <w:t>/IEC</w:t>
    </w:r>
    <w:r w:rsidRPr="00BA1CC8">
      <w:t> </w:t>
    </w:r>
    <w:r w:rsidR="00097009">
      <w:t>202</w:t>
    </w:r>
    <w:r w:rsidR="007940AD">
      <w:t>4</w:t>
    </w:r>
    <w:r w:rsidRPr="00BA1CC8">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4B9B" w14:textId="67C71F98" w:rsidR="006F61FB" w:rsidRDefault="006F61FB">
    <w:pPr>
      <w:pStyle w:val="Footer"/>
    </w:pPr>
    <w:r w:rsidRPr="00BA1CC8">
      <w:t>© ISO</w:t>
    </w:r>
    <w:r w:rsidR="00A720C1">
      <w:t>/IEC</w:t>
    </w:r>
    <w:r w:rsidRPr="00BA1CC8">
      <w:t> </w:t>
    </w:r>
    <w:r w:rsidR="00097009">
      <w:t>202</w:t>
    </w:r>
    <w:r w:rsidR="00A720C1">
      <w:t>4</w:t>
    </w:r>
    <w:r w:rsidRPr="00BA1CC8">
      <w:t>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C35FC" w14:textId="77777777" w:rsidR="00ED0D9E" w:rsidRDefault="00ED0D9E">
      <w:r>
        <w:separator/>
      </w:r>
    </w:p>
  </w:footnote>
  <w:footnote w:type="continuationSeparator" w:id="0">
    <w:p w14:paraId="67647E34" w14:textId="77777777" w:rsidR="00ED0D9E" w:rsidRDefault="00ED0D9E">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4443" w14:textId="48CDB0A6" w:rsidR="00DE5248" w:rsidRPr="00DE5248" w:rsidRDefault="00DE5248" w:rsidP="00DE5248">
    <w:pPr>
      <w:pStyle w:val="Header"/>
      <w:spacing w:after="600" w:line="240" w:lineRule="exact"/>
      <w:rPr>
        <w:b/>
      </w:rPr>
    </w:pPr>
    <w:r w:rsidRPr="00DE5248">
      <w:rPr>
        <w:b/>
      </w:rPr>
      <w:t>ISO</w:t>
    </w:r>
    <w:r w:rsidR="007940AD">
      <w:rPr>
        <w:b/>
      </w:rPr>
      <w:t>/IEC</w:t>
    </w:r>
    <w:r w:rsidRPr="00DE5248">
      <w:rPr>
        <w:b/>
      </w:rPr>
      <w:t> </w:t>
    </w:r>
    <w:r w:rsidR="008D5A99">
      <w:rPr>
        <w:b/>
      </w:rPr>
      <w:t>XXXX</w:t>
    </w:r>
    <w:r w:rsidRPr="00DE5248">
      <w:rPr>
        <w:b/>
      </w:rPr>
      <w:t>:</w:t>
    </w:r>
    <w:r w:rsidR="00097009">
      <w:rPr>
        <w:b/>
      </w:rPr>
      <w:t>202</w:t>
    </w:r>
    <w:r w:rsidR="007940AD">
      <w:rPr>
        <w: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3D20" w14:textId="2A858436" w:rsidR="00DE5248" w:rsidRPr="00DE5248" w:rsidRDefault="00DE5248" w:rsidP="00DE5248">
    <w:pPr>
      <w:pStyle w:val="Header"/>
      <w:spacing w:after="600" w:line="240" w:lineRule="exact"/>
      <w:jc w:val="right"/>
      <w:rPr>
        <w:b/>
      </w:rPr>
    </w:pPr>
    <w:r w:rsidRPr="00DE5248">
      <w:rPr>
        <w:b/>
      </w:rPr>
      <w:t>ISO</w:t>
    </w:r>
    <w:r w:rsidR="007940AD">
      <w:rPr>
        <w:b/>
      </w:rPr>
      <w:t>/IEC</w:t>
    </w:r>
    <w:r w:rsidRPr="00DE5248">
      <w:rPr>
        <w:b/>
      </w:rPr>
      <w:t> </w:t>
    </w:r>
    <w:r w:rsidR="008D5A99">
      <w:rPr>
        <w:b/>
      </w:rPr>
      <w:t>XXXX</w:t>
    </w:r>
    <w:r w:rsidRPr="00DE5248">
      <w:rPr>
        <w:b/>
      </w:rPr>
      <w:t>:</w:t>
    </w:r>
    <w:r w:rsidR="00097009">
      <w:rPr>
        <w:b/>
      </w:rPr>
      <w:t>202</w:t>
    </w:r>
    <w:r w:rsidR="007940AD">
      <w:rPr>
        <w:b/>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D3C3" w14:textId="7F8DEEB6" w:rsidR="00740749" w:rsidRPr="00DA4FA0" w:rsidRDefault="00DE5248" w:rsidP="00DA4FA0">
    <w:pPr>
      <w:pStyle w:val="BodyText"/>
      <w:tabs>
        <w:tab w:val="left" w:pos="403"/>
      </w:tabs>
      <w:spacing w:before="0" w:after="360" w:line="220" w:lineRule="exact"/>
      <w:rPr>
        <w:szCs w:val="20"/>
      </w:rPr>
    </w:pPr>
    <w:r w:rsidRPr="00DA4FA0">
      <w:rPr>
        <w:szCs w:val="20"/>
      </w:rPr>
      <w:t>© ISO</w:t>
    </w:r>
    <w:r w:rsidR="00236592">
      <w:rPr>
        <w:szCs w:val="20"/>
      </w:rPr>
      <w:t>/IEC</w:t>
    </w:r>
    <w:r w:rsidRPr="00DA4FA0">
      <w:rPr>
        <w:szCs w:val="20"/>
      </w:rPr>
      <w:t> </w:t>
    </w:r>
    <w:r w:rsidR="00097009">
      <w:rPr>
        <w:szCs w:val="20"/>
      </w:rPr>
      <w:t>202</w:t>
    </w:r>
    <w:r w:rsidR="00236592">
      <w:rPr>
        <w:szCs w:val="20"/>
      </w:rPr>
      <w:t>4</w:t>
    </w:r>
    <w:r w:rsidRPr="00DA4FA0">
      <w:rPr>
        <w:szCs w:val="20"/>
      </w:rPr>
      <w:t> – All rights reserve</w:t>
    </w:r>
    <w:r w:rsidR="00740749" w:rsidRPr="00DA4FA0">
      <w:rPr>
        <w:szCs w:val="20"/>
      </w:rPr>
      <w:t>d</w:t>
    </w:r>
    <w:r w:rsidR="00740749" w:rsidRPr="00DA4FA0">
      <w:rPr>
        <w:szCs w:val="20"/>
      </w:rPr>
      <w:tab/>
    </w:r>
  </w:p>
  <w:p w14:paraId="7501171C" w14:textId="46F4BF89" w:rsidR="00740749" w:rsidRPr="008769D7" w:rsidRDefault="00740749" w:rsidP="008769D7">
    <w:pPr>
      <w:pStyle w:val="BodyText"/>
      <w:jc w:val="right"/>
      <w:rPr>
        <w:b/>
        <w:sz w:val="28"/>
        <w:szCs w:val="28"/>
      </w:rPr>
    </w:pPr>
    <w:r w:rsidRPr="008769D7">
      <w:rPr>
        <w:b/>
        <w:noProof/>
        <w:sz w:val="28"/>
        <w:szCs w:val="28"/>
      </w:rPr>
      <w:t>ISO</w:t>
    </w:r>
    <w:r w:rsidR="00236592">
      <w:rPr>
        <w:b/>
        <w:noProof/>
        <w:sz w:val="28"/>
        <w:szCs w:val="28"/>
      </w:rPr>
      <w:t>/IEC</w:t>
    </w:r>
    <w:r w:rsidR="00097009">
      <w:rPr>
        <w:b/>
        <w:noProof/>
        <w:sz w:val="28"/>
        <w:szCs w:val="28"/>
      </w:rPr>
      <w:t xml:space="preserve"> </w:t>
    </w:r>
    <w:r w:rsidR="008D5A99">
      <w:rPr>
        <w:b/>
        <w:noProof/>
        <w:sz w:val="28"/>
        <w:szCs w:val="28"/>
      </w:rPr>
      <w:t>XXXX</w:t>
    </w:r>
    <w:r w:rsidRPr="008769D7">
      <w:rPr>
        <w:b/>
        <w:noProof/>
        <w:sz w:val="28"/>
        <w:szCs w:val="28"/>
      </w:rPr>
      <w:t>:</w:t>
    </w:r>
    <w:r w:rsidR="00097009">
      <w:rPr>
        <w:b/>
        <w:noProof/>
        <w:sz w:val="28"/>
        <w:szCs w:val="28"/>
      </w:rPr>
      <w:t>202</w:t>
    </w:r>
    <w:r w:rsidR="00236592">
      <w:rPr>
        <w:b/>
        <w:noProof/>
        <w:sz w:val="28"/>
        <w:szCs w:val="28"/>
      </w:rPr>
      <w:t>4</w:t>
    </w:r>
  </w:p>
  <w:p w14:paraId="45E07ED7" w14:textId="5DA21272" w:rsidR="00740749" w:rsidRPr="00E72DAE" w:rsidRDefault="00740749" w:rsidP="008769D7">
    <w:pPr>
      <w:pStyle w:val="BodyText"/>
      <w:jc w:val="right"/>
    </w:pPr>
    <w:r w:rsidRPr="00E72DAE">
      <w:rPr>
        <w:noProof/>
      </w:rPr>
      <w:t>ISO</w:t>
    </w:r>
    <w:r w:rsidR="00236592">
      <w:rPr>
        <w:noProof/>
      </w:rPr>
      <w:t>/IEC JTC1</w:t>
    </w:r>
  </w:p>
  <w:p w14:paraId="67CAE183" w14:textId="10A2C2AE" w:rsidR="0077669C" w:rsidRPr="00740749" w:rsidRDefault="00740749" w:rsidP="008769D7">
    <w:pPr>
      <w:pStyle w:val="BodyText"/>
      <w:jc w:val="right"/>
      <w:rPr>
        <w:lang w:val="en-US"/>
      </w:rPr>
    </w:pPr>
    <w:r w:rsidRPr="00E72DAE">
      <w:t xml:space="preserve">Secretariat: </w:t>
    </w:r>
    <w:r w:rsidR="00236592">
      <w:t>ANSI</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92994"/>
    <w:multiLevelType w:val="multilevel"/>
    <w:tmpl w:val="7F1CFD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4"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5"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6" w15:restartNumberingAfterBreak="0">
    <w:nsid w:val="0CCC29B2"/>
    <w:multiLevelType w:val="multilevel"/>
    <w:tmpl w:val="068A59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8"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A7524FC"/>
    <w:multiLevelType w:val="multilevel"/>
    <w:tmpl w:val="CA4A0A78"/>
    <w:styleLink w:val="CurrentList1"/>
    <w:lvl w:ilvl="0">
      <w:start w:val="1"/>
      <w:numFmt w:val="decimal"/>
      <w:lvlText w:val="Table %1 —"/>
      <w:lvlJc w:val="left"/>
      <w:pPr>
        <w:ind w:left="1021" w:hanging="102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8"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ED6E54"/>
    <w:multiLevelType w:val="multilevel"/>
    <w:tmpl w:val="B5540AA6"/>
    <w:numStyleLink w:val="Annexheadingstyles"/>
  </w:abstractNum>
  <w:abstractNum w:abstractNumId="31"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4C424A61"/>
    <w:multiLevelType w:val="hybridMultilevel"/>
    <w:tmpl w:val="FCE208A4"/>
    <w:lvl w:ilvl="0" w:tplc="5DC485BC">
      <w:start w:val="1"/>
      <w:numFmt w:val="none"/>
      <w:pStyle w:val="TableCaption"/>
      <w:lvlText w:val="%1"/>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5"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6"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40"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2"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16cid:durableId="57479255">
    <w:abstractNumId w:val="20"/>
  </w:num>
  <w:num w:numId="2" w16cid:durableId="2018115965">
    <w:abstractNumId w:val="16"/>
  </w:num>
  <w:num w:numId="3" w16cid:durableId="572541722">
    <w:abstractNumId w:val="10"/>
  </w:num>
  <w:num w:numId="4" w16cid:durableId="14426619">
    <w:abstractNumId w:val="8"/>
  </w:num>
  <w:num w:numId="5" w16cid:durableId="492533270">
    <w:abstractNumId w:val="7"/>
  </w:num>
  <w:num w:numId="6" w16cid:durableId="1978677933">
    <w:abstractNumId w:val="6"/>
  </w:num>
  <w:num w:numId="7" w16cid:durableId="1575427624">
    <w:abstractNumId w:val="5"/>
  </w:num>
  <w:num w:numId="8" w16cid:durableId="1931113125">
    <w:abstractNumId w:val="9"/>
  </w:num>
  <w:num w:numId="9" w16cid:durableId="1459447020">
    <w:abstractNumId w:val="4"/>
  </w:num>
  <w:num w:numId="10" w16cid:durableId="433405300">
    <w:abstractNumId w:val="3"/>
  </w:num>
  <w:num w:numId="11" w16cid:durableId="1083375891">
    <w:abstractNumId w:val="2"/>
  </w:num>
  <w:num w:numId="12" w16cid:durableId="1439328703">
    <w:abstractNumId w:val="1"/>
  </w:num>
  <w:num w:numId="13" w16cid:durableId="295913180">
    <w:abstractNumId w:val="25"/>
  </w:num>
  <w:num w:numId="14" w16cid:durableId="1457019455">
    <w:abstractNumId w:val="28"/>
  </w:num>
  <w:num w:numId="15" w16cid:durableId="544605112">
    <w:abstractNumId w:val="32"/>
  </w:num>
  <w:num w:numId="16" w16cid:durableId="2051420899">
    <w:abstractNumId w:val="41"/>
  </w:num>
  <w:num w:numId="17" w16cid:durableId="659769905">
    <w:abstractNumId w:val="15"/>
  </w:num>
  <w:num w:numId="18" w16cid:durableId="346491887">
    <w:abstractNumId w:val="31"/>
  </w:num>
  <w:num w:numId="19" w16cid:durableId="396250109">
    <w:abstractNumId w:val="22"/>
  </w:num>
  <w:num w:numId="20" w16cid:durableId="1429697607">
    <w:abstractNumId w:val="19"/>
  </w:num>
  <w:num w:numId="21" w16cid:durableId="1401563550">
    <w:abstractNumId w:val="0"/>
  </w:num>
  <w:num w:numId="22" w16cid:durableId="245268117">
    <w:abstractNumId w:val="39"/>
  </w:num>
  <w:num w:numId="23" w16cid:durableId="1041397721">
    <w:abstractNumId w:val="37"/>
  </w:num>
  <w:num w:numId="24" w16cid:durableId="1608655627">
    <w:abstractNumId w:val="24"/>
  </w:num>
  <w:num w:numId="25" w16cid:durableId="1524006093">
    <w:abstractNumId w:val="23"/>
  </w:num>
  <w:num w:numId="26" w16cid:durableId="1377923835">
    <w:abstractNumId w:val="27"/>
  </w:num>
  <w:num w:numId="27" w16cid:durableId="327176777">
    <w:abstractNumId w:val="17"/>
  </w:num>
  <w:num w:numId="28" w16cid:durableId="1651640793">
    <w:abstractNumId w:val="42"/>
  </w:num>
  <w:num w:numId="29" w16cid:durableId="897520039">
    <w:abstractNumId w:val="35"/>
  </w:num>
  <w:num w:numId="30" w16cid:durableId="1081487180">
    <w:abstractNumId w:val="13"/>
  </w:num>
  <w:num w:numId="31" w16cid:durableId="1916477013">
    <w:abstractNumId w:val="34"/>
  </w:num>
  <w:num w:numId="32" w16cid:durableId="568730443">
    <w:abstractNumId w:val="11"/>
  </w:num>
  <w:num w:numId="33" w16cid:durableId="2145418692">
    <w:abstractNumId w:val="14"/>
  </w:num>
  <w:num w:numId="34" w16cid:durableId="1322392667">
    <w:abstractNumId w:val="26"/>
  </w:num>
  <w:num w:numId="35" w16cid:durableId="8439752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4908624">
    <w:abstractNumId w:val="30"/>
  </w:num>
  <w:num w:numId="37" w16cid:durableId="1793210114">
    <w:abstractNumId w:val="33"/>
  </w:num>
  <w:num w:numId="38" w16cid:durableId="235743882">
    <w:abstractNumId w:val="36"/>
  </w:num>
  <w:num w:numId="39" w16cid:durableId="1717924362">
    <w:abstractNumId w:val="18"/>
  </w:num>
  <w:num w:numId="40" w16cid:durableId="1724406253">
    <w:abstractNumId w:val="38"/>
  </w:num>
  <w:num w:numId="41" w16cid:durableId="1833597004">
    <w:abstractNumId w:val="29"/>
  </w:num>
  <w:num w:numId="42" w16cid:durableId="900211065">
    <w:abstractNumId w:val="40"/>
  </w:num>
  <w:num w:numId="43" w16cid:durableId="503976597">
    <w:abstractNumId w:val="21"/>
  </w:num>
  <w:num w:numId="44" w16cid:durableId="3474084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2C04"/>
    <w:rsid w:val="00065869"/>
    <w:rsid w:val="00071BB3"/>
    <w:rsid w:val="00072B3A"/>
    <w:rsid w:val="00081CF6"/>
    <w:rsid w:val="00087359"/>
    <w:rsid w:val="000948C6"/>
    <w:rsid w:val="00097009"/>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6F0F"/>
    <w:rsid w:val="0011737B"/>
    <w:rsid w:val="001179AE"/>
    <w:rsid w:val="001309D3"/>
    <w:rsid w:val="001469D6"/>
    <w:rsid w:val="001522D6"/>
    <w:rsid w:val="001561A0"/>
    <w:rsid w:val="0016089E"/>
    <w:rsid w:val="00161286"/>
    <w:rsid w:val="0016386B"/>
    <w:rsid w:val="00163D36"/>
    <w:rsid w:val="00180672"/>
    <w:rsid w:val="00180879"/>
    <w:rsid w:val="00182E9B"/>
    <w:rsid w:val="001901D8"/>
    <w:rsid w:val="0019552B"/>
    <w:rsid w:val="001A2922"/>
    <w:rsid w:val="001A6DC2"/>
    <w:rsid w:val="001A704C"/>
    <w:rsid w:val="001C0AC5"/>
    <w:rsid w:val="001C21D3"/>
    <w:rsid w:val="001C4A1D"/>
    <w:rsid w:val="001D6F2D"/>
    <w:rsid w:val="001E5E62"/>
    <w:rsid w:val="001F41F6"/>
    <w:rsid w:val="00205DB4"/>
    <w:rsid w:val="00206FB9"/>
    <w:rsid w:val="00223033"/>
    <w:rsid w:val="00224B7C"/>
    <w:rsid w:val="00224E78"/>
    <w:rsid w:val="00227949"/>
    <w:rsid w:val="002330B7"/>
    <w:rsid w:val="00236592"/>
    <w:rsid w:val="00240679"/>
    <w:rsid w:val="00240F1A"/>
    <w:rsid w:val="002410D1"/>
    <w:rsid w:val="0025342C"/>
    <w:rsid w:val="00266CDA"/>
    <w:rsid w:val="00286331"/>
    <w:rsid w:val="002876AE"/>
    <w:rsid w:val="00292761"/>
    <w:rsid w:val="002A68E3"/>
    <w:rsid w:val="002B0B5D"/>
    <w:rsid w:val="002B6FF5"/>
    <w:rsid w:val="002C1400"/>
    <w:rsid w:val="002C33AC"/>
    <w:rsid w:val="002E2D56"/>
    <w:rsid w:val="002E700C"/>
    <w:rsid w:val="002F6479"/>
    <w:rsid w:val="002F680C"/>
    <w:rsid w:val="00303B28"/>
    <w:rsid w:val="00307282"/>
    <w:rsid w:val="003118B4"/>
    <w:rsid w:val="0031714C"/>
    <w:rsid w:val="003213FD"/>
    <w:rsid w:val="00330030"/>
    <w:rsid w:val="00336C8D"/>
    <w:rsid w:val="003371BB"/>
    <w:rsid w:val="00340B72"/>
    <w:rsid w:val="003513C9"/>
    <w:rsid w:val="00351CD6"/>
    <w:rsid w:val="00362641"/>
    <w:rsid w:val="00366D22"/>
    <w:rsid w:val="003732DA"/>
    <w:rsid w:val="003741DE"/>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5D93"/>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073B4"/>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3091"/>
    <w:rsid w:val="006C6DF9"/>
    <w:rsid w:val="006E04CA"/>
    <w:rsid w:val="006E204B"/>
    <w:rsid w:val="006E4ADB"/>
    <w:rsid w:val="006F61FB"/>
    <w:rsid w:val="0070068E"/>
    <w:rsid w:val="007009EE"/>
    <w:rsid w:val="007052CB"/>
    <w:rsid w:val="00706F83"/>
    <w:rsid w:val="00710262"/>
    <w:rsid w:val="00712B28"/>
    <w:rsid w:val="00716A9A"/>
    <w:rsid w:val="00717BD3"/>
    <w:rsid w:val="00717CA7"/>
    <w:rsid w:val="007316D1"/>
    <w:rsid w:val="00737580"/>
    <w:rsid w:val="00740749"/>
    <w:rsid w:val="00741A07"/>
    <w:rsid w:val="0075257E"/>
    <w:rsid w:val="0075433E"/>
    <w:rsid w:val="007633B2"/>
    <w:rsid w:val="00772EA2"/>
    <w:rsid w:val="00774170"/>
    <w:rsid w:val="0077669C"/>
    <w:rsid w:val="00776832"/>
    <w:rsid w:val="00784D58"/>
    <w:rsid w:val="00785AB7"/>
    <w:rsid w:val="007940AD"/>
    <w:rsid w:val="0079645D"/>
    <w:rsid w:val="007A01B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5A9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77C4"/>
    <w:rsid w:val="00A41C36"/>
    <w:rsid w:val="00A4499B"/>
    <w:rsid w:val="00A45CAE"/>
    <w:rsid w:val="00A45E19"/>
    <w:rsid w:val="00A4783A"/>
    <w:rsid w:val="00A54847"/>
    <w:rsid w:val="00A5711E"/>
    <w:rsid w:val="00A57CEF"/>
    <w:rsid w:val="00A6148C"/>
    <w:rsid w:val="00A65C41"/>
    <w:rsid w:val="00A7119C"/>
    <w:rsid w:val="00A720C1"/>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2F7C"/>
    <w:rsid w:val="00BD7F7F"/>
    <w:rsid w:val="00BE28AA"/>
    <w:rsid w:val="00BF36BF"/>
    <w:rsid w:val="00C053AB"/>
    <w:rsid w:val="00C0640F"/>
    <w:rsid w:val="00C07D08"/>
    <w:rsid w:val="00C175E6"/>
    <w:rsid w:val="00C2054B"/>
    <w:rsid w:val="00C22FF0"/>
    <w:rsid w:val="00C24B38"/>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B2E20"/>
    <w:rsid w:val="00DC01CD"/>
    <w:rsid w:val="00DC36E5"/>
    <w:rsid w:val="00DC518E"/>
    <w:rsid w:val="00DC5A65"/>
    <w:rsid w:val="00DD4993"/>
    <w:rsid w:val="00DD75B0"/>
    <w:rsid w:val="00DE1FFD"/>
    <w:rsid w:val="00DE5248"/>
    <w:rsid w:val="00DF08BA"/>
    <w:rsid w:val="00DF45CC"/>
    <w:rsid w:val="00DF64D4"/>
    <w:rsid w:val="00E30C44"/>
    <w:rsid w:val="00E315A3"/>
    <w:rsid w:val="00E32FB7"/>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15D"/>
    <w:rsid w:val="00E8474F"/>
    <w:rsid w:val="00E93FE9"/>
    <w:rsid w:val="00EA1C58"/>
    <w:rsid w:val="00EA427F"/>
    <w:rsid w:val="00EA660F"/>
    <w:rsid w:val="00EB29CE"/>
    <w:rsid w:val="00EB5137"/>
    <w:rsid w:val="00EB5AC0"/>
    <w:rsid w:val="00EB6D49"/>
    <w:rsid w:val="00EC415B"/>
    <w:rsid w:val="00EC6A5D"/>
    <w:rsid w:val="00ED0D9E"/>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4D05"/>
    <w:rsid w:val="00FE51B3"/>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44"/>
      </w:numPr>
      <w:tabs>
        <w:tab w:val="left" w:pos="425"/>
      </w:tabs>
      <w:spacing w:before="480" w:after="120"/>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F6479"/>
    <w:pPr>
      <w:keepNext/>
      <w:keepLines/>
      <w:numPr>
        <w:ilvl w:val="1"/>
        <w:numId w:val="44"/>
      </w:numPr>
      <w:tabs>
        <w:tab w:val="left" w:pos="624"/>
      </w:tabs>
      <w:spacing w:before="36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6073B4"/>
    <w:pPr>
      <w:keepNext/>
      <w:keepLines/>
      <w:numPr>
        <w:ilvl w:val="2"/>
        <w:numId w:val="44"/>
      </w:numPr>
      <w:tabs>
        <w:tab w:val="left" w:pos="624"/>
      </w:tabs>
      <w:spacing w:before="200" w:after="12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numPr>
        <w:ilvl w:val="3"/>
        <w:numId w:val="44"/>
      </w:numPr>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4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4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033"/>
    <w:pPr>
      <w:spacing w:before="120" w:after="120" w:line="160" w:lineRule="atLeast"/>
      <w:jc w:val="both"/>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6148C"/>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1714C"/>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31714C"/>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A7119C"/>
    <w:pPr>
      <w:pageBreakBefore/>
      <w:numPr>
        <w:numId w:val="0"/>
      </w:numPr>
      <w:spacing w:before="0" w:after="240" w:line="259" w:lineRule="auto"/>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223033"/>
    <w:rPr>
      <w:sz w:val="20"/>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C2054B"/>
    <w:pPr>
      <w:spacing w:after="0"/>
    </w:pPr>
    <w:rPr>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31714C"/>
    <w:pPr>
      <w:wordWrap w:val="0"/>
      <w:spacing w:before="60" w:after="60" w:line="240" w:lineRule="auto"/>
    </w:pPr>
    <w:rPr>
      <w:rFonts w:ascii="Courier New" w:hAnsi="Courier New"/>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A720C1"/>
    <w:pPr>
      <w:pageBreakBefore/>
      <w:pBdr>
        <w:top w:val="single" w:sz="4" w:space="1" w:color="auto"/>
        <w:left w:val="single" w:sz="4" w:space="4" w:color="auto"/>
        <w:bottom w:val="single" w:sz="4" w:space="1" w:color="auto"/>
        <w:right w:val="single" w:sz="4" w:space="4" w:color="auto"/>
      </w:pBdr>
      <w:spacing w:line="240" w:lineRule="auto"/>
      <w:jc w:val="left"/>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 w:type="numbering" w:customStyle="1" w:styleId="CurrentList1">
    <w:name w:val="Current List1"/>
    <w:uiPriority w:val="99"/>
    <w:rsid w:val="00A6148C"/>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762</Words>
  <Characters>4347</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5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4</cp:revision>
  <cp:lastPrinted>2020-06-02T17:53:00Z</cp:lastPrinted>
  <dcterms:created xsi:type="dcterms:W3CDTF">2024-06-11T09:27:00Z</dcterms:created>
  <dcterms:modified xsi:type="dcterms:W3CDTF">2024-06-11T0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